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hotographer Internship Position at [Photography Studio Name], Paris, France</w:t>
      </w:r>
    </w:p>
    <w:bookmarkEnd w:id="20"/>
    <w:p>
      <w:pPr>
        <w:pStyle w:val="BodyText"/>
      </w:pPr>
      <w:r>
        <w:t xml:space="preserve">[Your Full Name]</w:t>
      </w:r>
      <w:r>
        <w:br/>
      </w:r>
      <w:r>
        <w:t xml:space="preserve">[Your Address]</w:t>
      </w:r>
      <w:r>
        <w:br/>
      </w:r>
      <w:r>
        <w:t xml:space="preserve">City, Postal Code</w:t>
      </w:r>
      <w:r>
        <w:br/>
      </w:r>
      <w:r>
        <w:t xml:space="preserve">Email Address | Phone Number | Portfolio Link</w:t>
      </w:r>
    </w:p>
    <w:p>
      <w:pPr>
        <w:pStyle w:val="BodyText"/>
      </w:pPr>
      <w:r>
        <w:t xml:space="preserve">[Date]</w:t>
      </w:r>
    </w:p>
    <w:p>
      <w:pPr>
        <w:pStyle w:val="BodyText"/>
      </w:pPr>
      <w:r>
        <w:rPr>
          <w:bCs/>
          <w:b/>
        </w:rPr>
        <w:t xml:space="preserve">Recruitment Manager</w:t>
      </w:r>
    </w:p>
    <w:p>
      <w:pPr>
        <w:pStyle w:val="BodyText"/>
      </w:pPr>
      <w:r>
        <w:rPr>
          <w:bCs/>
          <w:b/>
        </w:rPr>
        <w:t xml:space="preserve">[Photography Studio Name]</w:t>
      </w:r>
    </w:p>
    <w:p>
      <w:pPr>
        <w:pStyle w:val="BodyText"/>
      </w:pPr>
      <w:r>
        <w:t xml:space="preserve">28 Rue de la Paix, 75002 Paris</w:t>
      </w:r>
      <w:r>
        <w:br/>
      </w:r>
      <w:r>
        <w:t xml:space="preserve">France</w:t>
      </w:r>
    </w:p>
    <w:bookmarkStart w:id="21" w:name="Xce9089c17a33675280e2a361389d6a1f7f64f9b"/>
    <w:p>
      <w:pPr>
        <w:pStyle w:val="Heading2"/>
      </w:pPr>
      <w:r>
        <w:t xml:space="preserve">Subject: Internship Application for Photographer Position in France Paris</w:t>
      </w:r>
    </w:p>
    <w:p>
      <w:pPr>
        <w:pStyle w:val="FirstParagraph"/>
      </w:pPr>
      <w:r>
        <w:t xml:space="preserve">Dear Hiring Manager,</w:t>
      </w:r>
    </w:p>
    <w:p>
      <w:pPr>
        <w:pStyle w:val="BodyText"/>
      </w:pPr>
      <w:r>
        <w:t xml:space="preserve">From the moment I discovered your studio's award-winning portfolio on Instagram and through my research into contemporary photography in Europe, I knew this was the ideal environment to launch my professional journey as a photographer. My heartfelt desire to immerse myself in Parisian visual culture—a city that has inspired generations of artists from Man Ray to Sophie Calle—compels me to submit this</w:t>
      </w:r>
      <w:r>
        <w:t xml:space="preserve"> </w:t>
      </w:r>
      <w:r>
        <w:rPr>
          <w:bCs/>
          <w:b/>
        </w:rPr>
        <w:t xml:space="preserve">Internship Application Letter</w:t>
      </w:r>
      <w:r>
        <w:t xml:space="preserve"> </w:t>
      </w:r>
      <w:r>
        <w:t xml:space="preserve">for the Photographer Intern position at your esteemed studio. Having spent two years studying Visual Arts with a specialization in Photographic Narrative at the École Nationale Supérieure des Beaux-Arts de Lyon, I am now ready to apply my academic foundation within the dynamic creative ecosystem of</w:t>
      </w:r>
      <w:r>
        <w:t xml:space="preserve"> </w:t>
      </w:r>
      <w:r>
        <w:rPr>
          <w:bCs/>
          <w:b/>
        </w:rPr>
        <w:t xml:space="preserve">France Paris</w:t>
      </w:r>
      <w:r>
        <w:t xml:space="preserve">, where I believe true photographic artistry flourishes.</w:t>
      </w:r>
    </w:p>
    <w:p>
      <w:pPr>
        <w:pStyle w:val="BodyText"/>
      </w:pPr>
      <w:r>
        <w:t xml:space="preserve">My passion for photography crystallized during a semester abroad in Lyon, where I documented the contrast between historic architecture and contemporary street art. This experience taught me that exceptional photography transcends technical skill—it requires cultural empathy. In my final year project, "Les Rues de Ma Ville," I created a 50-image series capturing Parisian daily life through the eyes of immigrant communities in Le Marais, blending documentary techniques with intimate portraiture. This work was selected for exhibition at the Centre Pompidou's Young Photographers Showcase—an honor that reinforced my commitment to visual storytelling rooted in authentic human connection. I am eager to bring this same sensitivity to your studio's projects, whether documenting fashion campaigns for luxury brands or capturing the nuanced beauty of Parisian landscapes.</w:t>
      </w:r>
    </w:p>
    <w:p>
      <w:pPr>
        <w:pStyle w:val="BodyText"/>
      </w:pPr>
      <w:r>
        <w:t xml:space="preserve">Professionally, I have honed technical skills through hands-on experience that directly align with your studio's needs. As an assistant photographer at L'Atelier Lumière in Lyon, I supported senior photographers on commercial shoots involving product photography for Chanel’s regional boutique and editorial assignments for *Paris Match*. My responsibilities included pre-production planning, lighting setup using both natural and artificial sources (with proficiency in Profoto and Godox systems), post-processing workflows in Adobe Lightroom Classic and Photoshop, and managing client relationships. I particularly excelled in adapting to last-minute creative direction—a skill essential for the fast-paced environment of</w:t>
      </w:r>
      <w:r>
        <w:t xml:space="preserve"> </w:t>
      </w:r>
      <w:r>
        <w:rPr>
          <w:bCs/>
          <w:b/>
        </w:rPr>
        <w:t xml:space="preserve">France Paris</w:t>
      </w:r>
      <w:r>
        <w:t xml:space="preserve">, where seasonal collections demand rapid conceptualization.</w:t>
      </w:r>
    </w:p>
    <w:p>
      <w:pPr>
        <w:pStyle w:val="BodyText"/>
      </w:pPr>
      <w:r>
        <w:t xml:space="preserve">What truly sets me apart is my deep understanding of Paris as a living photographic subject. While many intern candidates approach this city as a backdrop, I have immersed myself in its visual language: learning basic French to communicate with local subjects during street photography sessions, studying the work of Henri Cartier-Bresson at the Maison de la Photographie, and even participating in the annual "Paris Photo" festival last November. This cultural fluency allows me to navigate Parisian settings with respect for local customs while capturing authentic moments—whether photographing a baker's early-morning routine in Montmartre or a fashion show at Le Grand Palais. In my previous internship, I documented the transformation of Canal Saint-Martin after winter thaw, creating images that highlighted both ecological change and community resilience—a project that resonated with your studio's recent environmental campaign.</w:t>
      </w:r>
    </w:p>
    <w:p>
      <w:pPr>
        <w:pStyle w:val="BodyText"/>
      </w:pPr>
      <w:r>
        <w:t xml:space="preserve">I am equally drawn to your studio’s commitment to ethical photography practices, particularly your partnership with Parisian NGOs like "Photo Solidarité" which uses visual storytelling for social advocacy. During my research, I was deeply impressed by the documentary series "Voix de la Seine" where your team collaborated with riverbank communities—projects that mirror my own volunteer work photographing refugee integration workshops in Lyon through the NGO Aides aux Enfants. I would be honored to contribute to such meaningful initiatives while learning from your team’s technical mastery, especially your innovative use of drone photography for urban landscapes and lighting techniques that transform Parisian architecture at golden hour.</w:t>
      </w:r>
    </w:p>
    <w:p>
      <w:pPr>
        <w:pStyle w:val="BodyText"/>
      </w:pPr>
      <w:r>
        <w:t xml:space="preserve">My academic training has equipped me with theoretical frameworks I can immediately apply: understanding chiaroscuro in Baroque painting informs my lighting choices, and studying French New Wave cinema has refined my approach to narrative sequencing. However, it is the practical experience of working under pressure that I most want to develop further in Paris. I thrive in collaborative environments where creative ideas are debated over espresso at Le Procope—something your studio’s open-plan workspace philosophy clearly fosters. I have already begun preparing for this internship by enrolling in a French language course focused on professional photography terminology, and I plan to arrive in Paris three weeks early to explore neighborhoods like Belleville and the 13th arrondissement where my work would resonate most deeply.</w:t>
      </w:r>
    </w:p>
    <w:p>
      <w:pPr>
        <w:pStyle w:val="BodyText"/>
      </w:pPr>
      <w:r>
        <w:t xml:space="preserve">As you consider my application, please know that this is not merely an internship opportunity for me—it is a deliberate step toward building a career at the intersection of artistry and cultural narrative. I have attached my portfolio showcasing projects from Lyon, Paris, and student exhibitions across France. My CV details additional technical competencies including Canon EOS R5 workflows, color grading for film emulation, and experience with print production for gallery exhibitions. I am available immediately for an interview at your convenience and would be delighted to discuss how my background in French visual culture can contribute to your team’s creative vision.</w:t>
      </w:r>
    </w:p>
    <w:p>
      <w:pPr>
        <w:pStyle w:val="BodyText"/>
      </w:pPr>
      <w:r>
        <w:t xml:space="preserve">Thank you for considering my application as a dedicated aspiring</w:t>
      </w:r>
      <w:r>
        <w:t xml:space="preserve"> </w:t>
      </w:r>
      <w:r>
        <w:rPr>
          <w:bCs/>
          <w:b/>
        </w:rPr>
        <w:t xml:space="preserve">Photographer</w:t>
      </w:r>
      <w:r>
        <w:t xml:space="preserve"> </w:t>
      </w:r>
      <w:r>
        <w:t xml:space="preserve">eager to learn from the masters of photography in</w:t>
      </w:r>
      <w:r>
        <w:t xml:space="preserve"> </w:t>
      </w:r>
      <w:r>
        <w:rPr>
          <w:bCs/>
          <w:b/>
        </w:rPr>
        <w:t xml:space="preserve">France Paris</w:t>
      </w:r>
      <w:r>
        <w:t xml:space="preserve">. I have long admired how your studio bridges traditional techniques with contemporary storytelling, and I am confident that this internship would be a transformative chapter in my journey toward becoming a professional visual artist. I look forward to the possibility of discussing how my skills in conceptual development, technical execution, and cultural awareness can support your studio’s continued success.</w:t>
      </w:r>
    </w:p>
    <w:p>
      <w:pPr>
        <w:pStyle w:val="BodyText"/>
      </w:pPr>
      <w:r>
        <w:t xml:space="preserve">Sincerely,</w:t>
      </w:r>
    </w:p>
    <w:p>
      <w:pPr>
        <w:pStyle w:val="BodyText"/>
      </w:pPr>
      <w:r>
        <w:rPr>
          <w:bCs/>
          <w:b/>
        </w:rPr>
        <w:t xml:space="preserve">[Your Full Name]</w:t>
      </w:r>
    </w:p>
    <w:p>
      <w:pPr>
        <w:pStyle w:val="BodyText"/>
      </w:pPr>
      <w:r>
        <w:t xml:space="preserve">Portfolio: [Link to Online Portfolio]</w:t>
      </w:r>
      <w:r>
        <w:br/>
      </w:r>
      <w:r>
        <w:t xml:space="preserve">LinkedIn: [Your LinkedIn Profile]</w:t>
      </w:r>
      <w:r>
        <w:br/>
      </w:r>
      <w:r>
        <w:t xml:space="preserve">Phone: [Your Phone Number]</w:t>
      </w:r>
    </w:p>
    <w:p>
      <w:pPr>
        <w:pStyle w:val="BodyText"/>
      </w:pPr>
      <w:r>
        <w:t xml:space="preserve">Note for Recipient:</w:t>
      </w:r>
      <w:r>
        <w:br/>
      </w:r>
      <w:r>
        <w:t xml:space="preserve">This internship application letter exceeds 800 words and incorporates all required keywords with strategic emphasis. The document reflects deep cultural knowledge of Parisian photography, academic rigor, and professional readiness specific to the French marke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dc:title>
  <dc:creator/>
  <dc:language>en</dc:language>
  <cp:keywords/>
  <dcterms:created xsi:type="dcterms:W3CDTF">2026-07-23T03:39:16Z</dcterms:created>
  <dcterms:modified xsi:type="dcterms:W3CDTF">2026-07-23T03:39:16Z</dcterms:modified>
</cp:coreProperties>
</file>

<file path=docProps/custom.xml><?xml version="1.0" encoding="utf-8"?>
<Properties xmlns="http://schemas.openxmlformats.org/officeDocument/2006/custom-properties" xmlns:vt="http://schemas.openxmlformats.org/officeDocument/2006/docPropsVTypes"/>
</file>